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FB2B5" w14:textId="23379C2A" w:rsidR="004A3AE8" w:rsidRDefault="00A00889">
      <w:r>
        <w:t>Final Project Outline</w:t>
      </w:r>
    </w:p>
    <w:p w14:paraId="07D1AA7E" w14:textId="11865F0B" w:rsidR="00A00889" w:rsidRDefault="00A00889"/>
    <w:p w14:paraId="6AF8F678" w14:textId="7004258A" w:rsidR="00A00889" w:rsidRDefault="00A00889" w:rsidP="00CB2FA6">
      <w:pPr>
        <w:pStyle w:val="ListParagraph"/>
        <w:numPr>
          <w:ilvl w:val="0"/>
          <w:numId w:val="1"/>
        </w:numPr>
      </w:pPr>
      <w:r w:rsidRPr="00CB2FA6">
        <w:rPr>
          <w:b/>
          <w:bCs/>
        </w:rPr>
        <w:t>Data Source</w:t>
      </w:r>
      <w:r>
        <w:t xml:space="preserve">: </w:t>
      </w:r>
      <w:hyperlink r:id="rId8" w:history="1">
        <w:r w:rsidRPr="00E6658D">
          <w:rPr>
            <w:rStyle w:val="Hyperlink"/>
          </w:rPr>
          <w:t>https://portal.edirepository.org/nis/metadataviewer?packageid=knb-lter-sev.186.208430</w:t>
        </w:r>
      </w:hyperlink>
      <w:r>
        <w:t xml:space="preserve"> </w:t>
      </w:r>
    </w:p>
    <w:p w14:paraId="68A790A2" w14:textId="35E19B95" w:rsidR="00A00889" w:rsidRDefault="00A00889" w:rsidP="00CB2FA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CB2FA6">
        <w:rPr>
          <w:b/>
          <w:bCs/>
        </w:rPr>
        <w:t>Data Description</w:t>
      </w:r>
      <w:r>
        <w:t xml:space="preserve">: </w:t>
      </w:r>
      <w:r w:rsidRPr="00CB2FA6">
        <w:rPr>
          <w:sz w:val="20"/>
          <w:szCs w:val="20"/>
        </w:rPr>
        <w:t xml:space="preserve">Begun in spring 2004, this long-term study at the </w:t>
      </w:r>
      <w:proofErr w:type="spellStart"/>
      <w:r w:rsidRPr="00CB2FA6">
        <w:rPr>
          <w:sz w:val="20"/>
          <w:szCs w:val="20"/>
        </w:rPr>
        <w:t>Sevilleta</w:t>
      </w:r>
      <w:proofErr w:type="spellEnd"/>
      <w:r w:rsidRPr="00CB2FA6">
        <w:rPr>
          <w:sz w:val="20"/>
          <w:szCs w:val="20"/>
        </w:rPr>
        <w:t xml:space="preserve"> LTER examines how fertilization affects above-ground biomass production (ANPP) in a mixed desert-grassland. Net primary production is a fundamental ecological variable that quantifies rates of carbon consumption and fixation. Estimates of NPP are important in understanding energy flow at a community level as well as spatial and temporal responses to a range of ecological processes. While measures of both below- and above-ground biomass are important in estimating total NPP, this study focuses on above-ground net primary production (ANPP). Above-ground net primary production is the change in plant biomass, including loss to death and decomposition, over a given </w:t>
      </w:r>
      <w:proofErr w:type="gramStart"/>
      <w:r w:rsidRPr="00CB2FA6">
        <w:rPr>
          <w:sz w:val="20"/>
          <w:szCs w:val="20"/>
        </w:rPr>
        <w:t>period of time</w:t>
      </w:r>
      <w:proofErr w:type="gramEnd"/>
      <w:r w:rsidRPr="00CB2FA6">
        <w:rPr>
          <w:sz w:val="20"/>
          <w:szCs w:val="20"/>
        </w:rPr>
        <w:t>. Volumetric measurements are made using vegetation data from permanent plots (SEV155, "Nitrogen Fertilization Experiment (</w:t>
      </w:r>
      <w:proofErr w:type="spellStart"/>
      <w:r w:rsidRPr="00CB2FA6">
        <w:rPr>
          <w:sz w:val="20"/>
          <w:szCs w:val="20"/>
        </w:rPr>
        <w:t>NFert</w:t>
      </w:r>
      <w:proofErr w:type="spellEnd"/>
      <w:r w:rsidRPr="00CB2FA6">
        <w:rPr>
          <w:sz w:val="20"/>
          <w:szCs w:val="20"/>
        </w:rPr>
        <w:t>): Net Primary Production Quadrat Data") and regressions correlating species biomass and volume constructed using seasonal harvest weights from SEV157, "Net Primary Productivity (NPP) Weight Data." This site was burned by a prescribed fire in 2003.</w:t>
      </w:r>
    </w:p>
    <w:p w14:paraId="575F44E6" w14:textId="6437C90D" w:rsidR="00CB2FA6" w:rsidRDefault="00CB2FA6" w:rsidP="00671BF0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 w:rsidRPr="00CB2FA6">
        <w:rPr>
          <w:b/>
          <w:bCs/>
          <w:sz w:val="20"/>
          <w:szCs w:val="20"/>
        </w:rPr>
        <w:t>Questions and Hypothesis:</w:t>
      </w:r>
    </w:p>
    <w:p w14:paraId="4B28F680" w14:textId="2F303D75" w:rsidR="00671BF0" w:rsidRDefault="00671BF0" w:rsidP="00671BF0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671BF0">
        <w:rPr>
          <w:sz w:val="20"/>
          <w:szCs w:val="20"/>
        </w:rPr>
        <w:t>What is the i</w:t>
      </w:r>
      <w:r w:rsidRPr="00671BF0">
        <w:rPr>
          <w:sz w:val="20"/>
          <w:szCs w:val="20"/>
        </w:rPr>
        <w:t xml:space="preserve">mpact of N </w:t>
      </w:r>
      <w:r w:rsidRPr="00671BF0">
        <w:rPr>
          <w:sz w:val="20"/>
          <w:szCs w:val="20"/>
        </w:rPr>
        <w:t>addition</w:t>
      </w:r>
      <w:r w:rsidRPr="00671BF0">
        <w:rPr>
          <w:sz w:val="20"/>
          <w:szCs w:val="20"/>
        </w:rPr>
        <w:t xml:space="preserve"> on biomass</w:t>
      </w:r>
      <w:r>
        <w:rPr>
          <w:sz w:val="20"/>
          <w:szCs w:val="20"/>
        </w:rPr>
        <w:t>/cover</w:t>
      </w:r>
      <w:r w:rsidRPr="00671BF0">
        <w:rPr>
          <w:sz w:val="20"/>
          <w:szCs w:val="20"/>
        </w:rPr>
        <w:t xml:space="preserve"> of c4 vs c3 species over time?</w:t>
      </w:r>
    </w:p>
    <w:p w14:paraId="6EFF2295" w14:textId="74790793" w:rsidR="00671BF0" w:rsidRDefault="00671BF0" w:rsidP="00671BF0">
      <w:pPr>
        <w:pStyle w:val="ListParagraph"/>
        <w:numPr>
          <w:ilvl w:val="2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Or looking at it by functional group, family, annual vs. perennial</w:t>
      </w:r>
    </w:p>
    <w:p w14:paraId="2E71A14F" w14:textId="27E8D44B" w:rsidR="00A306E3" w:rsidRDefault="00A306E3" w:rsidP="00671BF0">
      <w:pPr>
        <w:pStyle w:val="ListParagraph"/>
        <w:numPr>
          <w:ilvl w:val="2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Look into which of the predictors had the strongest impact on biomass/cover</w:t>
      </w:r>
    </w:p>
    <w:p w14:paraId="132874DC" w14:textId="7C60A80F" w:rsidR="00671BF0" w:rsidRDefault="00671BF0" w:rsidP="00671BF0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Response variable: Biomass or Cover</w:t>
      </w:r>
    </w:p>
    <w:p w14:paraId="231C324D" w14:textId="31ABC498" w:rsidR="00671BF0" w:rsidRDefault="00671BF0" w:rsidP="00671BF0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Predictor variables: </w:t>
      </w:r>
      <w:proofErr w:type="spellStart"/>
      <w:r>
        <w:rPr>
          <w:sz w:val="20"/>
          <w:szCs w:val="20"/>
        </w:rPr>
        <w:t>PhotoPat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LifeHistory</w:t>
      </w:r>
      <w:proofErr w:type="spellEnd"/>
      <w:r>
        <w:rPr>
          <w:sz w:val="20"/>
          <w:szCs w:val="20"/>
        </w:rPr>
        <w:t>, Treatment</w:t>
      </w:r>
    </w:p>
    <w:p w14:paraId="0C7EED42" w14:textId="4F92F713" w:rsidR="00671BF0" w:rsidRDefault="005603E2" w:rsidP="00A62435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Random effects: site, plot, species, rainfall, </w:t>
      </w:r>
    </w:p>
    <w:p w14:paraId="639B9966" w14:textId="77DC2EA0" w:rsidR="005F613B" w:rsidRDefault="005F613B" w:rsidP="005F613B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Proposed </w:t>
      </w:r>
      <w:r w:rsidRPr="005F613B">
        <w:rPr>
          <w:b/>
          <w:bCs/>
          <w:sz w:val="20"/>
          <w:szCs w:val="20"/>
        </w:rPr>
        <w:t>Methods:</w:t>
      </w:r>
    </w:p>
    <w:p w14:paraId="73EC59FD" w14:textId="11F1E3F6" w:rsidR="005F613B" w:rsidRPr="00146CE3" w:rsidRDefault="00146CE3" w:rsidP="005F613B">
      <w:pPr>
        <w:pStyle w:val="ListParagraph"/>
        <w:numPr>
          <w:ilvl w:val="1"/>
          <w:numId w:val="1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>Want to use an ANOVA to analyze the differences of mean for functional</w:t>
      </w:r>
      <w:r w:rsidR="003423D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group, </w:t>
      </w:r>
      <w:proofErr w:type="spellStart"/>
      <w:r>
        <w:rPr>
          <w:sz w:val="20"/>
          <w:szCs w:val="20"/>
        </w:rPr>
        <w:t>photopat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nn+penn</w:t>
      </w:r>
      <w:proofErr w:type="spellEnd"/>
      <w:r>
        <w:rPr>
          <w:sz w:val="20"/>
          <w:szCs w:val="20"/>
        </w:rPr>
        <w:t xml:space="preserve"> per treatment year </w:t>
      </w:r>
    </w:p>
    <w:p w14:paraId="50F400D7" w14:textId="5E4E1FBF" w:rsidR="00146CE3" w:rsidRPr="006E2D3C" w:rsidRDefault="006E2D3C" w:rsidP="005F613B">
      <w:pPr>
        <w:pStyle w:val="ListParagraph"/>
        <w:numPr>
          <w:ilvl w:val="1"/>
          <w:numId w:val="1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>Need to deal with 0s in data set due to both cover and biomass being zero skewed</w:t>
      </w:r>
    </w:p>
    <w:p w14:paraId="1117EBCE" w14:textId="681D5A0B" w:rsidR="006E2D3C" w:rsidRPr="00A306E3" w:rsidRDefault="006E2D3C" w:rsidP="00A306E3">
      <w:pPr>
        <w:pStyle w:val="ListParagraph"/>
        <w:numPr>
          <w:ilvl w:val="2"/>
          <w:numId w:val="1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>Think log transform</w:t>
      </w:r>
      <w:r w:rsidR="00A306E3">
        <w:rPr>
          <w:sz w:val="20"/>
          <w:szCs w:val="20"/>
        </w:rPr>
        <w:t xml:space="preserve"> but still getting </w:t>
      </w:r>
      <w:proofErr w:type="gramStart"/>
      <w:r w:rsidR="00A306E3">
        <w:rPr>
          <w:sz w:val="20"/>
          <w:szCs w:val="20"/>
        </w:rPr>
        <w:t>pretty wonky</w:t>
      </w:r>
      <w:proofErr w:type="gramEnd"/>
      <w:r w:rsidR="00A306E3">
        <w:rPr>
          <w:sz w:val="20"/>
          <w:szCs w:val="20"/>
        </w:rPr>
        <w:t xml:space="preserve"> residual structure</w:t>
      </w:r>
    </w:p>
    <w:p w14:paraId="491455E0" w14:textId="6AB9A038" w:rsidR="00A306E3" w:rsidRDefault="00A306E3" w:rsidP="00E90768">
      <w:pPr>
        <w:rPr>
          <w:b/>
          <w:bCs/>
          <w:sz w:val="20"/>
          <w:szCs w:val="20"/>
        </w:rPr>
      </w:pPr>
    </w:p>
    <w:p w14:paraId="04E37F2B" w14:textId="6BFCFDF7" w:rsidR="00E90768" w:rsidRDefault="00E90768" w:rsidP="00E90768">
      <w:pPr>
        <w:rPr>
          <w:b/>
          <w:b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06D746D7" wp14:editId="78BE97E1">
            <wp:simplePos x="0" y="0"/>
            <wp:positionH relativeFrom="column">
              <wp:posOffset>15875</wp:posOffset>
            </wp:positionH>
            <wp:positionV relativeFrom="paragraph">
              <wp:posOffset>244475</wp:posOffset>
            </wp:positionV>
            <wp:extent cx="3559737" cy="2287587"/>
            <wp:effectExtent l="0" t="0" r="3175" b="0"/>
            <wp:wrapSquare wrapText="bothSides"/>
            <wp:docPr id="1" name="Picture 1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, histo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9737" cy="22875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0"/>
          <w:szCs w:val="20"/>
        </w:rPr>
        <w:t>Preliminary visualizations:</w:t>
      </w:r>
    </w:p>
    <w:p w14:paraId="525E182F" w14:textId="7735C49B" w:rsidR="00E90768" w:rsidRPr="00E90768" w:rsidRDefault="00E90768" w:rsidP="00E90768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>
        <w:rPr>
          <w:sz w:val="20"/>
          <w:szCs w:val="20"/>
        </w:rPr>
        <w:t>This is looking at average %cover by a given year for C3 vs. C4 species. No model has been fit.</w:t>
      </w:r>
    </w:p>
    <w:p w14:paraId="64C466B7" w14:textId="32D375E2" w:rsidR="00E90768" w:rsidRDefault="00E90768" w:rsidP="00E90768">
      <w:pPr>
        <w:rPr>
          <w:b/>
          <w:bCs/>
          <w:sz w:val="20"/>
          <w:szCs w:val="20"/>
        </w:rPr>
      </w:pPr>
    </w:p>
    <w:p w14:paraId="755E2B4D" w14:textId="38B01EC3" w:rsidR="00E90768" w:rsidRDefault="00E90768" w:rsidP="00E90768">
      <w:pPr>
        <w:rPr>
          <w:b/>
          <w:bCs/>
          <w:sz w:val="20"/>
          <w:szCs w:val="20"/>
        </w:rPr>
      </w:pPr>
    </w:p>
    <w:p w14:paraId="5798E6FF" w14:textId="1FE29B68" w:rsidR="00E90768" w:rsidRDefault="00E90768" w:rsidP="00E90768">
      <w:pPr>
        <w:rPr>
          <w:b/>
          <w:bCs/>
          <w:sz w:val="20"/>
          <w:szCs w:val="20"/>
        </w:rPr>
      </w:pPr>
    </w:p>
    <w:p w14:paraId="5370A54B" w14:textId="23821726" w:rsidR="00E90768" w:rsidRDefault="00E90768" w:rsidP="00E90768">
      <w:pPr>
        <w:rPr>
          <w:b/>
          <w:bCs/>
          <w:sz w:val="20"/>
          <w:szCs w:val="20"/>
        </w:rPr>
      </w:pPr>
    </w:p>
    <w:p w14:paraId="50BECBAB" w14:textId="4298482C" w:rsidR="00E90768" w:rsidRDefault="00E90768" w:rsidP="00E90768">
      <w:pPr>
        <w:rPr>
          <w:b/>
          <w:bCs/>
          <w:sz w:val="20"/>
          <w:szCs w:val="20"/>
        </w:rPr>
      </w:pPr>
    </w:p>
    <w:p w14:paraId="67158CC9" w14:textId="40C6DBD4" w:rsidR="00E90768" w:rsidRDefault="00E90768" w:rsidP="00E90768">
      <w:pPr>
        <w:rPr>
          <w:b/>
          <w:bCs/>
          <w:sz w:val="20"/>
          <w:szCs w:val="20"/>
        </w:rPr>
      </w:pPr>
    </w:p>
    <w:p w14:paraId="27EC2191" w14:textId="28D09171" w:rsidR="00E90768" w:rsidRDefault="00E90768" w:rsidP="00E90768">
      <w:pPr>
        <w:rPr>
          <w:b/>
          <w:bCs/>
          <w:sz w:val="20"/>
          <w:szCs w:val="20"/>
        </w:rPr>
      </w:pPr>
    </w:p>
    <w:p w14:paraId="646866C1" w14:textId="39C59A26" w:rsidR="00E90768" w:rsidRPr="00E90768" w:rsidRDefault="00E90768" w:rsidP="00E90768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 w:rsidRPr="00E90768">
        <w:lastRenderedPageBreak/>
        <w:drawing>
          <wp:anchor distT="0" distB="0" distL="114300" distR="114300" simplePos="0" relativeHeight="251660800" behindDoc="0" locked="0" layoutInCell="1" allowOverlap="1" wp14:anchorId="5A5ECA52" wp14:editId="4287E63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863340" cy="2181225"/>
            <wp:effectExtent l="0" t="0" r="3810" b="9525"/>
            <wp:wrapSquare wrapText="bothSides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34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0"/>
          <w:szCs w:val="20"/>
        </w:rPr>
        <w:t>Same thing but for average biomass broken down by photosynthetic pathway.</w:t>
      </w:r>
    </w:p>
    <w:p w14:paraId="6CB789B4" w14:textId="6DC7E160" w:rsidR="00E90768" w:rsidRDefault="00E90768" w:rsidP="00E90768">
      <w:pPr>
        <w:rPr>
          <w:b/>
          <w:bCs/>
          <w:sz w:val="20"/>
          <w:szCs w:val="20"/>
        </w:rPr>
      </w:pPr>
    </w:p>
    <w:p w14:paraId="281E0AE0" w14:textId="2393F58A" w:rsidR="00E90768" w:rsidRDefault="00E90768" w:rsidP="00E90768">
      <w:pPr>
        <w:rPr>
          <w:b/>
          <w:bCs/>
          <w:sz w:val="20"/>
          <w:szCs w:val="20"/>
        </w:rPr>
      </w:pPr>
    </w:p>
    <w:p w14:paraId="7E3F7184" w14:textId="62F2D29B" w:rsidR="00E90768" w:rsidRDefault="00E90768" w:rsidP="00E90768">
      <w:pPr>
        <w:rPr>
          <w:b/>
          <w:bCs/>
          <w:sz w:val="20"/>
          <w:szCs w:val="20"/>
        </w:rPr>
      </w:pPr>
    </w:p>
    <w:p w14:paraId="188675AE" w14:textId="795D40DD" w:rsidR="00E90768" w:rsidRDefault="00E90768" w:rsidP="00E90768">
      <w:pPr>
        <w:rPr>
          <w:b/>
          <w:bCs/>
          <w:sz w:val="20"/>
          <w:szCs w:val="20"/>
        </w:rPr>
      </w:pPr>
    </w:p>
    <w:p w14:paraId="098E6862" w14:textId="37472216" w:rsidR="00E90768" w:rsidRDefault="00E90768" w:rsidP="00E90768">
      <w:pPr>
        <w:rPr>
          <w:b/>
          <w:bCs/>
          <w:sz w:val="20"/>
          <w:szCs w:val="20"/>
        </w:rPr>
      </w:pPr>
    </w:p>
    <w:p w14:paraId="3EF37F75" w14:textId="1E6D80B3" w:rsidR="00E90768" w:rsidRDefault="00E90768" w:rsidP="00E90768">
      <w:pPr>
        <w:rPr>
          <w:b/>
          <w:bCs/>
          <w:sz w:val="20"/>
          <w:szCs w:val="20"/>
        </w:rPr>
      </w:pPr>
    </w:p>
    <w:p w14:paraId="69EF1AA8" w14:textId="14DE91C0" w:rsidR="00E90768" w:rsidRDefault="00E90768" w:rsidP="00E90768">
      <w:pPr>
        <w:rPr>
          <w:b/>
          <w:bCs/>
          <w:sz w:val="20"/>
          <w:szCs w:val="20"/>
        </w:rPr>
      </w:pPr>
    </w:p>
    <w:p w14:paraId="398A29C0" w14:textId="77777777" w:rsidR="00E90768" w:rsidRPr="00E90768" w:rsidRDefault="00E90768" w:rsidP="00E90768">
      <w:pPr>
        <w:rPr>
          <w:b/>
          <w:bCs/>
          <w:sz w:val="20"/>
          <w:szCs w:val="20"/>
        </w:rPr>
      </w:pPr>
    </w:p>
    <w:sectPr w:rsidR="00E90768" w:rsidRPr="00E90768" w:rsidSect="00A008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62A04"/>
    <w:multiLevelType w:val="hybridMultilevel"/>
    <w:tmpl w:val="96E6592C"/>
    <w:lvl w:ilvl="0" w:tplc="C61CC9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21813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zMDUxM7cwNzAxMDJR0lEKTi0uzszPAykwrAUADkQd/SwAAAA="/>
  </w:docVars>
  <w:rsids>
    <w:rsidRoot w:val="00A00889"/>
    <w:rsid w:val="00146CE3"/>
    <w:rsid w:val="003423D1"/>
    <w:rsid w:val="004A3AE8"/>
    <w:rsid w:val="005603E2"/>
    <w:rsid w:val="005F613B"/>
    <w:rsid w:val="00671BF0"/>
    <w:rsid w:val="006E2D3C"/>
    <w:rsid w:val="009D7372"/>
    <w:rsid w:val="00A00889"/>
    <w:rsid w:val="00A306E3"/>
    <w:rsid w:val="00A62435"/>
    <w:rsid w:val="00BB2CAA"/>
    <w:rsid w:val="00CB2FA6"/>
    <w:rsid w:val="00E90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D4B2D"/>
  <w15:chartTrackingRefBased/>
  <w15:docId w15:val="{90B6A063-2A34-4A9B-8453-23524757F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A00889"/>
  </w:style>
  <w:style w:type="character" w:styleId="Hyperlink">
    <w:name w:val="Hyperlink"/>
    <w:basedOn w:val="DefaultParagraphFont"/>
    <w:uiPriority w:val="99"/>
    <w:unhideWhenUsed/>
    <w:rsid w:val="00A008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08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B2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edirepository.org/nis/metadataviewer?packageid=knb-lter-sev.186.20843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B83F78B983C4CB7E2CB4C7072482A" ma:contentTypeVersion="12" ma:contentTypeDescription="Create a new document." ma:contentTypeScope="" ma:versionID="e15790d5cf996f79972a0c5abc427a5c">
  <xsd:schema xmlns:xsd="http://www.w3.org/2001/XMLSchema" xmlns:xs="http://www.w3.org/2001/XMLSchema" xmlns:p="http://schemas.microsoft.com/office/2006/metadata/properties" xmlns:ns3="86312d89-d4f9-41de-8623-540574ee13ac" xmlns:ns4="c5ee500c-3dfe-4720-87b5-4e46b8dafc43" targetNamespace="http://schemas.microsoft.com/office/2006/metadata/properties" ma:root="true" ma:fieldsID="3a072a38ea54a9d3135a67d2cf19e072" ns3:_="" ns4:_="">
    <xsd:import namespace="86312d89-d4f9-41de-8623-540574ee13ac"/>
    <xsd:import namespace="c5ee500c-3dfe-4720-87b5-4e46b8dafc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12d89-d4f9-41de-8623-540574ee13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e500c-3dfe-4720-87b5-4e46b8dafc4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7ACD7F-C66E-4E8A-BE13-5526CA837C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312d89-d4f9-41de-8623-540574ee13ac"/>
    <ds:schemaRef ds:uri="c5ee500c-3dfe-4720-87b5-4e46b8dafc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2DEF14-2E9E-46BF-ACF8-B8DE0219F8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561275-CC3C-4C79-B662-791E2BD6FAFE}">
  <ds:schemaRefs>
    <ds:schemaRef ds:uri="http://schemas.microsoft.com/office/2006/documentManagement/types"/>
    <ds:schemaRef ds:uri="http://schemas.microsoft.com/office/2006/metadata/properties"/>
    <ds:schemaRef ds:uri="86312d89-d4f9-41de-8623-540574ee13ac"/>
    <ds:schemaRef ds:uri="c5ee500c-3dfe-4720-87b5-4e46b8dafc43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C Argrett</dc:creator>
  <cp:keywords/>
  <dc:description/>
  <cp:lastModifiedBy>Jordan C Argrett</cp:lastModifiedBy>
  <cp:revision>2</cp:revision>
  <dcterms:created xsi:type="dcterms:W3CDTF">2022-04-17T22:48:00Z</dcterms:created>
  <dcterms:modified xsi:type="dcterms:W3CDTF">2022-04-17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B83F78B983C4CB7E2CB4C7072482A</vt:lpwstr>
  </property>
</Properties>
</file>